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4F30E" w14:textId="77777777" w:rsidR="00423D38" w:rsidRDefault="00E913F0" w:rsidP="00E913F0">
      <w:pPr>
        <w:pStyle w:val="ListParagraph"/>
        <w:numPr>
          <w:ilvl w:val="0"/>
          <w:numId w:val="1"/>
        </w:numPr>
      </w:pPr>
      <w:r>
        <w:t xml:space="preserve">Download the data in C:\temp </w:t>
      </w:r>
      <w:r w:rsidR="00423D38">
        <w:t xml:space="preserve">or wherever your want your csv file to be available. </w:t>
      </w:r>
    </w:p>
    <w:p w14:paraId="75A48B19" w14:textId="77777777" w:rsidR="00423D38" w:rsidRDefault="00423D38" w:rsidP="00423D38">
      <w:pPr>
        <w:pStyle w:val="ListParagraph"/>
      </w:pPr>
      <w:r>
        <w:t xml:space="preserve">This example, I created csv file C:\temp directory. </w:t>
      </w:r>
    </w:p>
    <w:p w14:paraId="7F62088C" w14:textId="77777777" w:rsidR="00423D38" w:rsidRDefault="00423D38" w:rsidP="00423D38">
      <w:pPr>
        <w:pStyle w:val="ListParagraph"/>
      </w:pPr>
      <w:r>
        <w:t xml:space="preserve">I have already created table called empdata. </w:t>
      </w:r>
    </w:p>
    <w:p w14:paraId="540B11B9" w14:textId="70296704" w:rsidR="00E913F0" w:rsidRDefault="00423D38" w:rsidP="00423D38">
      <w:pPr>
        <w:pStyle w:val="ListParagraph"/>
      </w:pPr>
      <w:r>
        <w:t xml:space="preserve">   </w:t>
      </w:r>
    </w:p>
    <w:p w14:paraId="03DB4ED4" w14:textId="69DC7841" w:rsidR="00E913F0" w:rsidRDefault="00E913F0" w:rsidP="00E913F0">
      <w:pPr>
        <w:pStyle w:val="ListParagraph"/>
        <w:numPr>
          <w:ilvl w:val="0"/>
          <w:numId w:val="1"/>
        </w:numPr>
      </w:pPr>
      <w:r>
        <w:t xml:space="preserve">Open a </w:t>
      </w:r>
      <w:proofErr w:type="gramStart"/>
      <w:r>
        <w:t>Workbench  and</w:t>
      </w:r>
      <w:proofErr w:type="gramEnd"/>
      <w:r>
        <w:t xml:space="preserve"> follow the direction below. </w:t>
      </w:r>
    </w:p>
    <w:p w14:paraId="49FE4C00" w14:textId="3159E56C" w:rsidR="00E913F0" w:rsidRDefault="00E913F0" w:rsidP="00E913F0"/>
    <w:p w14:paraId="60C339C6" w14:textId="3C8C3D18" w:rsidR="00E913F0" w:rsidRDefault="00E913F0" w:rsidP="00E913F0"/>
    <w:p w14:paraId="6B10853A" w14:textId="15EAFF9A" w:rsidR="00E913F0" w:rsidRDefault="00E913F0" w:rsidP="00E913F0">
      <w:r>
        <w:t xml:space="preserve">Click on </w:t>
      </w:r>
      <w:proofErr w:type="gramStart"/>
      <w:r>
        <w:t>Database  Menu</w:t>
      </w:r>
      <w:proofErr w:type="gramEnd"/>
      <w:r>
        <w:t xml:space="preserve"> in Workbench. </w:t>
      </w:r>
    </w:p>
    <w:p w14:paraId="2438F23D" w14:textId="37B1C8D4" w:rsidR="00E913F0" w:rsidRDefault="00E913F0" w:rsidP="00E913F0"/>
    <w:p w14:paraId="3A724F79" w14:textId="77777777" w:rsidR="00E913F0" w:rsidRDefault="00E913F0" w:rsidP="00E913F0"/>
    <w:p w14:paraId="47B3BB8D" w14:textId="288C7CD3" w:rsidR="00E913F0" w:rsidRDefault="00E913F0" w:rsidP="00E913F0">
      <w:r>
        <w:rPr>
          <w:noProof/>
        </w:rPr>
        <w:drawing>
          <wp:inline distT="0" distB="0" distL="0" distR="0" wp14:anchorId="170107D0" wp14:editId="03211E1A">
            <wp:extent cx="3022600" cy="1922145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2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EE5CA" w14:textId="77777777" w:rsidR="00E913F0" w:rsidRDefault="00E913F0" w:rsidP="00E913F0"/>
    <w:p w14:paraId="033260DC" w14:textId="77777777" w:rsidR="00E913F0" w:rsidRDefault="00E913F0" w:rsidP="00E913F0">
      <w:r>
        <w:t xml:space="preserve">Click on Local Instance MySQL 8.0 </w:t>
      </w:r>
    </w:p>
    <w:p w14:paraId="3EBA8FAB" w14:textId="77777777" w:rsidR="00E913F0" w:rsidRDefault="00E913F0" w:rsidP="00E913F0"/>
    <w:p w14:paraId="1626725C" w14:textId="15D47CEC" w:rsidR="00E913F0" w:rsidRDefault="00E913F0" w:rsidP="00E913F0">
      <w:r>
        <w:rPr>
          <w:noProof/>
        </w:rPr>
        <w:drawing>
          <wp:inline distT="0" distB="0" distL="0" distR="0" wp14:anchorId="1D958324" wp14:editId="1C7D8142">
            <wp:extent cx="5943600" cy="2238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DF8BB" w14:textId="77777777" w:rsidR="00E913F0" w:rsidRDefault="00E913F0" w:rsidP="00E913F0"/>
    <w:p w14:paraId="393BF873" w14:textId="77777777" w:rsidR="00E913F0" w:rsidRDefault="00E913F0" w:rsidP="00E913F0"/>
    <w:p w14:paraId="4CB71770" w14:textId="77777777" w:rsidR="00E913F0" w:rsidRDefault="00E913F0" w:rsidP="00E913F0">
      <w:r>
        <w:t xml:space="preserve">Click on </w:t>
      </w:r>
      <w:proofErr w:type="gramStart"/>
      <w:r>
        <w:t>Advanced ,</w:t>
      </w:r>
      <w:proofErr w:type="gramEnd"/>
      <w:r>
        <w:t xml:space="preserve">  on others tab,  add </w:t>
      </w:r>
      <w:r w:rsidRPr="00E913F0">
        <w:rPr>
          <w:highlight w:val="yellow"/>
        </w:rPr>
        <w:t>OPT_LOCAL_INFILE=1</w:t>
      </w:r>
      <w:r>
        <w:t>  as you can see below.   </w:t>
      </w:r>
    </w:p>
    <w:p w14:paraId="270AFE5A" w14:textId="77777777" w:rsidR="00E913F0" w:rsidRDefault="00E913F0" w:rsidP="00E913F0">
      <w:r>
        <w:t> </w:t>
      </w:r>
    </w:p>
    <w:p w14:paraId="6BCC944A" w14:textId="4022896F" w:rsidR="00E913F0" w:rsidRDefault="00E913F0" w:rsidP="00E913F0">
      <w:r>
        <w:rPr>
          <w:noProof/>
        </w:rPr>
        <w:lastRenderedPageBreak/>
        <w:drawing>
          <wp:inline distT="0" distB="0" distL="0" distR="0" wp14:anchorId="0BD4C7FC" wp14:editId="5C839CC8">
            <wp:extent cx="5943600" cy="3974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1D3AB" w14:textId="77777777" w:rsidR="00E913F0" w:rsidRDefault="00E913F0" w:rsidP="00E913F0"/>
    <w:p w14:paraId="1E021978" w14:textId="1F4A4390" w:rsidR="00E913F0" w:rsidRDefault="00E913F0" w:rsidP="00E913F0">
      <w:r>
        <w:t xml:space="preserve">Click on Test Connection to make sure </w:t>
      </w:r>
      <w:r w:rsidR="00063716">
        <w:t xml:space="preserve">the </w:t>
      </w:r>
      <w:r>
        <w:t xml:space="preserve">connection setup is fine. </w:t>
      </w:r>
    </w:p>
    <w:p w14:paraId="5197DBF9" w14:textId="46778D60" w:rsidR="00E913F0" w:rsidRPr="00E913F0" w:rsidRDefault="00E913F0" w:rsidP="00E913F0">
      <w:pPr>
        <w:rPr>
          <w:color w:val="FF0000"/>
          <w:sz w:val="36"/>
          <w:szCs w:val="36"/>
        </w:rPr>
      </w:pPr>
      <w:r w:rsidRPr="00E913F0">
        <w:rPr>
          <w:sz w:val="36"/>
          <w:szCs w:val="36"/>
        </w:rPr>
        <w:t>Then</w:t>
      </w:r>
      <w:r w:rsidRPr="00E913F0">
        <w:rPr>
          <w:color w:val="FF0000"/>
          <w:sz w:val="36"/>
          <w:szCs w:val="36"/>
        </w:rPr>
        <w:t xml:space="preserve"> </w:t>
      </w:r>
      <w:r w:rsidRPr="00E913F0">
        <w:rPr>
          <w:color w:val="FF0000"/>
          <w:sz w:val="36"/>
          <w:szCs w:val="36"/>
          <w:highlight w:val="yellow"/>
        </w:rPr>
        <w:t>restart the workbench.</w:t>
      </w:r>
      <w:r w:rsidRPr="00E913F0">
        <w:rPr>
          <w:color w:val="FF0000"/>
          <w:sz w:val="36"/>
          <w:szCs w:val="36"/>
        </w:rPr>
        <w:t xml:space="preserve"> </w:t>
      </w:r>
    </w:p>
    <w:p w14:paraId="49DEAEF5" w14:textId="77777777" w:rsidR="00E913F0" w:rsidRDefault="00E913F0" w:rsidP="00E913F0">
      <w:pPr>
        <w:rPr>
          <w:color w:val="FF0000"/>
        </w:rPr>
      </w:pPr>
    </w:p>
    <w:p w14:paraId="7EEABC20" w14:textId="77777777" w:rsidR="00E913F0" w:rsidRDefault="00E913F0" w:rsidP="00E913F0"/>
    <w:p w14:paraId="0E4010A3" w14:textId="03C1A8CE" w:rsidR="00E913F0" w:rsidRDefault="00E913F0" w:rsidP="00E913F0">
      <w:r>
        <w:t xml:space="preserve">Use the SQL editor and </w:t>
      </w:r>
      <w:proofErr w:type="gramStart"/>
      <w:r>
        <w:t xml:space="preserve">run </w:t>
      </w:r>
      <w:r w:rsidR="00063716">
        <w:t xml:space="preserve"> following</w:t>
      </w:r>
      <w:proofErr w:type="gramEnd"/>
      <w:r w:rsidR="00063716">
        <w:t xml:space="preserve"> </w:t>
      </w:r>
      <w:r>
        <w:t xml:space="preserve"> </w:t>
      </w:r>
    </w:p>
    <w:p w14:paraId="464FD284" w14:textId="7F4BE831" w:rsidR="00063716" w:rsidRDefault="00063716" w:rsidP="00E913F0"/>
    <w:p w14:paraId="67076B33" w14:textId="77777777" w:rsidR="00063716" w:rsidRPr="00063716" w:rsidRDefault="00063716" w:rsidP="00063716">
      <w:pPr>
        <w:pStyle w:val="xmsonormal"/>
        <w:rPr>
          <w:b/>
          <w:bCs/>
        </w:rPr>
      </w:pPr>
      <w:r w:rsidRPr="00063716">
        <w:rPr>
          <w:b/>
          <w:bCs/>
          <w:highlight w:val="yellow"/>
        </w:rPr>
        <w:t>set global local_infile=on;</w:t>
      </w:r>
      <w:r w:rsidRPr="00063716">
        <w:rPr>
          <w:b/>
          <w:bCs/>
        </w:rPr>
        <w:t xml:space="preserve"> </w:t>
      </w:r>
    </w:p>
    <w:p w14:paraId="1E17A2A1" w14:textId="77777777" w:rsidR="00063716" w:rsidRDefault="00063716" w:rsidP="00E913F0"/>
    <w:p w14:paraId="2821255E" w14:textId="77777777" w:rsidR="00063716" w:rsidRDefault="00063716" w:rsidP="00063716">
      <w:r w:rsidRPr="00063716">
        <w:rPr>
          <w:highlight w:val="yellow"/>
        </w:rPr>
        <w:t>use payroll;</w:t>
      </w:r>
    </w:p>
    <w:p w14:paraId="1AA35AD9" w14:textId="77777777" w:rsidR="00063716" w:rsidRDefault="00063716" w:rsidP="00063716"/>
    <w:p w14:paraId="3D3917EA" w14:textId="57215F83" w:rsidR="00063716" w:rsidRDefault="00063716" w:rsidP="00063716"/>
    <w:p w14:paraId="52574BFD" w14:textId="77777777" w:rsidR="00063716" w:rsidRDefault="00063716" w:rsidP="00063716"/>
    <w:p w14:paraId="7A0B1CE5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CREATE TABLE `empdata` (</w:t>
      </w:r>
    </w:p>
    <w:p w14:paraId="1760844A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emp_no` int NOT NULL,</w:t>
      </w:r>
    </w:p>
    <w:p w14:paraId="6CBFD18A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birth_date` date NOT NULL,</w:t>
      </w:r>
    </w:p>
    <w:p w14:paraId="15D67FFD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first_name` </w:t>
      </w:r>
      <w:proofErr w:type="gramStart"/>
      <w:r w:rsidRPr="00063716">
        <w:rPr>
          <w:highlight w:val="yellow"/>
        </w:rPr>
        <w:t>varchar(</w:t>
      </w:r>
      <w:proofErr w:type="gramEnd"/>
      <w:r w:rsidRPr="00063716">
        <w:rPr>
          <w:highlight w:val="yellow"/>
        </w:rPr>
        <w:t>14) NOT NULL,</w:t>
      </w:r>
    </w:p>
    <w:p w14:paraId="60F8D344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last_name` </w:t>
      </w:r>
      <w:proofErr w:type="gramStart"/>
      <w:r w:rsidRPr="00063716">
        <w:rPr>
          <w:highlight w:val="yellow"/>
        </w:rPr>
        <w:t>varchar(</w:t>
      </w:r>
      <w:proofErr w:type="gramEnd"/>
      <w:r w:rsidRPr="00063716">
        <w:rPr>
          <w:highlight w:val="yellow"/>
        </w:rPr>
        <w:t>16) NOT NULL,</w:t>
      </w:r>
    </w:p>
    <w:p w14:paraId="44CDC70C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gender` enum('M','F') NOT NULL,</w:t>
      </w:r>
    </w:p>
    <w:p w14:paraId="2559EE0E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hire_date` date NOT NULL,</w:t>
      </w:r>
    </w:p>
    <w:p w14:paraId="060E48A2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job_category` int DEFAULT NULL,</w:t>
      </w:r>
    </w:p>
    <w:p w14:paraId="6D053582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health_plan_id` int DEFAULT NULL,</w:t>
      </w:r>
    </w:p>
    <w:p w14:paraId="7BE2A114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retirement_saving` </w:t>
      </w:r>
      <w:proofErr w:type="gramStart"/>
      <w:r w:rsidRPr="00063716">
        <w:rPr>
          <w:highlight w:val="yellow"/>
        </w:rPr>
        <w:t>decimal(</w:t>
      </w:r>
      <w:proofErr w:type="gramEnd"/>
      <w:r w:rsidRPr="00063716">
        <w:rPr>
          <w:highlight w:val="yellow"/>
        </w:rPr>
        <w:t>9,2) DEFAULT NULL,</w:t>
      </w:r>
    </w:p>
    <w:p w14:paraId="404A68FD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deposit_bankrouting_number` int DEFAULT NULL,</w:t>
      </w:r>
    </w:p>
    <w:p w14:paraId="01AA7AF8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lastRenderedPageBreak/>
        <w:t xml:space="preserve">  `deposit_bankaccount_number` int DEFAULT NULL,</w:t>
      </w:r>
    </w:p>
    <w:p w14:paraId="043C3365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dept_no` </w:t>
      </w:r>
      <w:proofErr w:type="gramStart"/>
      <w:r w:rsidRPr="00063716">
        <w:rPr>
          <w:highlight w:val="yellow"/>
        </w:rPr>
        <w:t>varchar(</w:t>
      </w:r>
      <w:proofErr w:type="gramEnd"/>
      <w:r w:rsidRPr="00063716">
        <w:rPr>
          <w:highlight w:val="yellow"/>
        </w:rPr>
        <w:t>4) DEFAULT NULL,</w:t>
      </w:r>
    </w:p>
    <w:p w14:paraId="148C5F1F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payroll_common_deduction_id` int DEFAULT NULL,</w:t>
      </w:r>
    </w:p>
    <w:p w14:paraId="6829DFEC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  `salary` double DEFAULT NULL</w:t>
      </w:r>
    </w:p>
    <w:p w14:paraId="2980501E" w14:textId="77777777" w:rsidR="00063716" w:rsidRDefault="00063716" w:rsidP="00063716">
      <w:r w:rsidRPr="00063716">
        <w:rPr>
          <w:highlight w:val="yellow"/>
        </w:rPr>
        <w:t>) ENGINE=InnoDB DEFAULT CHARSET=utf8mb4 COLLATE=utf8mb4_0900_ai_ci;</w:t>
      </w:r>
    </w:p>
    <w:p w14:paraId="3A8E55EE" w14:textId="37758F13" w:rsidR="00063716" w:rsidRDefault="00063716" w:rsidP="00063716"/>
    <w:p w14:paraId="33FE9422" w14:textId="4885BA16" w:rsidR="00063716" w:rsidRDefault="00063716" w:rsidP="00063716"/>
    <w:p w14:paraId="4D40C0BF" w14:textId="116EC67F" w:rsidR="00063716" w:rsidRDefault="00063716" w:rsidP="00063716">
      <w:r>
        <w:t xml:space="preserve">Make sure you have file exist in the </w:t>
      </w:r>
      <w:proofErr w:type="gramStart"/>
      <w:r>
        <w:t>C:\temp\  directory</w:t>
      </w:r>
      <w:proofErr w:type="gramEnd"/>
      <w:r>
        <w:t xml:space="preserve"> </w:t>
      </w:r>
    </w:p>
    <w:p w14:paraId="6AA99D67" w14:textId="7B42DD9B" w:rsidR="00063716" w:rsidRDefault="00063716" w:rsidP="00063716"/>
    <w:p w14:paraId="01836CCC" w14:textId="77777777" w:rsidR="00063716" w:rsidRDefault="00063716" w:rsidP="00063716"/>
    <w:p w14:paraId="29F17FB7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LOAD DATA LOCAL INFILE '\\temp\\empdata.csv'</w:t>
      </w:r>
    </w:p>
    <w:p w14:paraId="30BD4C66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INTO TABLE empdata </w:t>
      </w:r>
    </w:p>
    <w:p w14:paraId="6928BDE1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FIELDS TERMINATED BY ',' ENCLOSED BY '"'</w:t>
      </w:r>
    </w:p>
    <w:p w14:paraId="5B095A9C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LINES TERMINATED BY '\r\n'</w:t>
      </w:r>
    </w:p>
    <w:p w14:paraId="4A810CEB" w14:textId="5BC555FE" w:rsidR="00E913F0" w:rsidRDefault="00063716" w:rsidP="00063716">
      <w:r w:rsidRPr="00063716">
        <w:rPr>
          <w:highlight w:val="yellow"/>
        </w:rPr>
        <w:t>IGNORE 1 ROWS</w:t>
      </w:r>
      <w:r>
        <w:t>;</w:t>
      </w:r>
    </w:p>
    <w:p w14:paraId="3C80E051" w14:textId="372A649C" w:rsidR="00063716" w:rsidRDefault="00063716" w:rsidP="00063716"/>
    <w:p w14:paraId="70627EB3" w14:textId="70ED3E89" w:rsidR="00063716" w:rsidRDefault="00063716" w:rsidP="00063716">
      <w:r>
        <w:t xml:space="preserve">IF it is MAC </w:t>
      </w:r>
    </w:p>
    <w:p w14:paraId="5884F71E" w14:textId="15E58A67" w:rsidR="00063716" w:rsidRDefault="00063716" w:rsidP="00063716">
      <w:r>
        <w:t xml:space="preserve">Note down where you have downloaded, and replace </w:t>
      </w:r>
      <w:r w:rsidRPr="00063716">
        <w:rPr>
          <w:highlight w:val="red"/>
        </w:rPr>
        <w:t>YOURDIRECTORY</w:t>
      </w:r>
      <w:r>
        <w:t xml:space="preserve">   with where you have downloaded the file in mac.</w:t>
      </w:r>
    </w:p>
    <w:p w14:paraId="21FB4C04" w14:textId="77777777" w:rsidR="00063716" w:rsidRDefault="00063716" w:rsidP="00063716"/>
    <w:p w14:paraId="25CA01CF" w14:textId="77777777" w:rsidR="00063716" w:rsidRDefault="00063716" w:rsidP="00063716"/>
    <w:p w14:paraId="51B42B2E" w14:textId="409FEA94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LOAD DATA LOCAL INFILE '</w:t>
      </w:r>
      <w:r>
        <w:rPr>
          <w:highlight w:val="yellow"/>
        </w:rPr>
        <w:t>/</w:t>
      </w:r>
      <w:r w:rsidRPr="00063716">
        <w:rPr>
          <w:highlight w:val="red"/>
        </w:rPr>
        <w:t>YOURDIRECTORY</w:t>
      </w:r>
      <w:r>
        <w:rPr>
          <w:highlight w:val="yellow"/>
        </w:rPr>
        <w:t>/</w:t>
      </w:r>
      <w:r w:rsidRPr="00063716">
        <w:rPr>
          <w:highlight w:val="yellow"/>
        </w:rPr>
        <w:t>empdata.csv'</w:t>
      </w:r>
    </w:p>
    <w:p w14:paraId="07E95A68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 xml:space="preserve">INTO TABLE empdata </w:t>
      </w:r>
    </w:p>
    <w:p w14:paraId="1E3E0154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FIELDS TERMINATED BY ',' ENCLOSED BY '"'</w:t>
      </w:r>
    </w:p>
    <w:p w14:paraId="4BC5BA2C" w14:textId="77777777" w:rsidR="00063716" w:rsidRPr="00063716" w:rsidRDefault="00063716" w:rsidP="00063716">
      <w:pPr>
        <w:rPr>
          <w:highlight w:val="yellow"/>
        </w:rPr>
      </w:pPr>
      <w:r w:rsidRPr="00063716">
        <w:rPr>
          <w:highlight w:val="yellow"/>
        </w:rPr>
        <w:t>LINES TERMINATED BY '\r\n'</w:t>
      </w:r>
    </w:p>
    <w:p w14:paraId="7B840ED6" w14:textId="77777777" w:rsidR="00063716" w:rsidRDefault="00063716" w:rsidP="00063716">
      <w:r w:rsidRPr="00063716">
        <w:rPr>
          <w:highlight w:val="yellow"/>
        </w:rPr>
        <w:t>IGNORE 1 ROWS</w:t>
      </w:r>
      <w:r>
        <w:t>;</w:t>
      </w:r>
    </w:p>
    <w:p w14:paraId="7985F177" w14:textId="77777777" w:rsidR="00063716" w:rsidRDefault="00063716" w:rsidP="00063716"/>
    <w:p w14:paraId="5520E1E0" w14:textId="77777777" w:rsidR="00063716" w:rsidRDefault="00063716" w:rsidP="00063716"/>
    <w:p w14:paraId="56598CA2" w14:textId="44751305" w:rsidR="00E913F0" w:rsidRDefault="00E913F0" w:rsidP="00E913F0"/>
    <w:p w14:paraId="5A677D6F" w14:textId="22A880A9" w:rsidR="00E913F0" w:rsidRDefault="00E913F0" w:rsidP="00E913F0">
      <w:r>
        <w:t xml:space="preserve">This works fine for WINDOWS.   Use MAC directory structure for running in MAC environment. </w:t>
      </w:r>
    </w:p>
    <w:p w14:paraId="4ACAFE2D" w14:textId="15622116" w:rsidR="00E913F0" w:rsidRDefault="00E913F0" w:rsidP="00E913F0">
      <w:r>
        <w:rPr>
          <w:noProof/>
        </w:rPr>
        <w:drawing>
          <wp:inline distT="0" distB="0" distL="0" distR="0" wp14:anchorId="7D08C218" wp14:editId="7FC07554">
            <wp:extent cx="5943600" cy="2193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5F0B1" w14:textId="77777777" w:rsidR="00E913F0" w:rsidRDefault="00E913F0" w:rsidP="00E913F0"/>
    <w:p w14:paraId="756FA92A" w14:textId="77777777" w:rsidR="00E913F0" w:rsidRDefault="00E913F0" w:rsidP="00E913F0"/>
    <w:p w14:paraId="022D99B1" w14:textId="77777777" w:rsidR="00D52C6F" w:rsidRDefault="00000000"/>
    <w:sectPr w:rsidR="00D52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A58A6"/>
    <w:multiLevelType w:val="hybridMultilevel"/>
    <w:tmpl w:val="40C41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924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bA0N7Y0tzA2MTBQ0lEKTi0uzszPAykwrAUADEa3SSwAAAA="/>
  </w:docVars>
  <w:rsids>
    <w:rsidRoot w:val="00E913F0"/>
    <w:rsid w:val="00063716"/>
    <w:rsid w:val="00423D38"/>
    <w:rsid w:val="006C479D"/>
    <w:rsid w:val="0077293A"/>
    <w:rsid w:val="0088355E"/>
    <w:rsid w:val="00BB1D06"/>
    <w:rsid w:val="00E91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73B4"/>
  <w15:chartTrackingRefBased/>
  <w15:docId w15:val="{4BA4BA19-445C-44AD-9041-3E10875FB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3F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3F0"/>
    <w:pPr>
      <w:ind w:left="720"/>
      <w:contextualSpacing/>
    </w:pPr>
  </w:style>
  <w:style w:type="paragraph" w:customStyle="1" w:styleId="xmsonormal">
    <w:name w:val="x_msonormal"/>
    <w:basedOn w:val="Normal"/>
    <w:rsid w:val="00063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42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6.jpg@01D842D4.870129D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cid:image010.jpg@01D842D4.870129D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cid:image005.jpg@01D842D4.870129D0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jpeg"/><Relationship Id="rId10" Type="http://schemas.openxmlformats.org/officeDocument/2006/relationships/image" Target="cid:image009.jpg@01D842D4.870129D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ian, Thiru</dc:creator>
  <cp:keywords/>
  <dc:description/>
  <cp:lastModifiedBy>Pandian, Thiru</cp:lastModifiedBy>
  <cp:revision>2</cp:revision>
  <dcterms:created xsi:type="dcterms:W3CDTF">2023-03-20T20:29:00Z</dcterms:created>
  <dcterms:modified xsi:type="dcterms:W3CDTF">2023-03-2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0ccfa97b5941fe5631891f62d4986a7fea961e49d31bcc862e035ac24d7f0</vt:lpwstr>
  </property>
</Properties>
</file>